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42406" w14:paraId="64169623" w14:textId="77777777" w:rsidTr="00342406">
        <w:tc>
          <w:tcPr>
            <w:tcW w:w="4675" w:type="dxa"/>
          </w:tcPr>
          <w:p w14:paraId="3F1B2D69" w14:textId="790FA802" w:rsidR="00342406" w:rsidRDefault="00342406">
            <w:r>
              <w:rPr>
                <w:rFonts w:ascii="Arial" w:hAnsi="Arial" w:cs="Arial"/>
                <w:color w:val="222222"/>
                <w:shd w:val="clear" w:color="auto" w:fill="FFFFFF"/>
              </w:rPr>
              <w:t>Reviewer A: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(comments for revision)</w:t>
            </w:r>
          </w:p>
        </w:tc>
        <w:tc>
          <w:tcPr>
            <w:tcW w:w="4675" w:type="dxa"/>
          </w:tcPr>
          <w:p w14:paraId="10A9FB33" w14:textId="1BE90C41" w:rsidR="00342406" w:rsidRDefault="00342406">
            <w:r>
              <w:t>Authors’ Actions</w:t>
            </w:r>
          </w:p>
        </w:tc>
      </w:tr>
      <w:tr w:rsidR="00342406" w14:paraId="5020EF94" w14:textId="77777777" w:rsidTr="00342406">
        <w:tc>
          <w:tcPr>
            <w:tcW w:w="4675" w:type="dxa"/>
          </w:tcPr>
          <w:p w14:paraId="518AA8E9" w14:textId="3B29D8A5" w:rsidR="00342406" w:rsidRDefault="00342406" w:rsidP="00342406"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(No. 1) </w:t>
            </w:r>
            <w:r w:rsidRPr="00342406">
              <w:rPr>
                <w:rFonts w:ascii="Arial" w:hAnsi="Arial" w:cs="Arial"/>
                <w:color w:val="222222"/>
                <w:shd w:val="clear" w:color="auto" w:fill="FFFFFF"/>
              </w:rPr>
              <w:t xml:space="preserve">Title can </w:t>
            </w:r>
            <w:proofErr w:type="gramStart"/>
            <w:r w:rsidRPr="00342406">
              <w:rPr>
                <w:rFonts w:ascii="Arial" w:hAnsi="Arial" w:cs="Arial"/>
                <w:color w:val="222222"/>
                <w:shd w:val="clear" w:color="auto" w:fill="FFFFFF"/>
              </w:rPr>
              <w:t>be accepted</w:t>
            </w:r>
            <w:proofErr w:type="gramEnd"/>
            <w:r w:rsidRPr="00342406">
              <w:rPr>
                <w:rFonts w:ascii="Arial" w:hAnsi="Arial" w:cs="Arial"/>
                <w:color w:val="222222"/>
                <w:shd w:val="clear" w:color="auto" w:fill="FFFFFF"/>
              </w:rPr>
              <w:t xml:space="preserve">. But </w:t>
            </w:r>
            <w:proofErr w:type="spellStart"/>
            <w:r w:rsidRPr="00342406">
              <w:rPr>
                <w:rFonts w:ascii="Arial" w:hAnsi="Arial" w:cs="Arial"/>
                <w:color w:val="222222"/>
                <w:shd w:val="clear" w:color="auto" w:fill="FFFFFF"/>
              </w:rPr>
              <w:t>its</w:t>
            </w:r>
            <w:proofErr w:type="spellEnd"/>
            <w:r w:rsidRPr="00342406">
              <w:rPr>
                <w:rFonts w:ascii="Arial" w:hAnsi="Arial" w:cs="Arial"/>
                <w:color w:val="222222"/>
                <w:shd w:val="clear" w:color="auto" w:fill="FFFFFF"/>
              </w:rPr>
              <w:t xml:space="preserve"> too general. If author can </w:t>
            </w:r>
            <w:proofErr w:type="spellStart"/>
            <w:r w:rsidRPr="00342406">
              <w:rPr>
                <w:rFonts w:ascii="Arial" w:hAnsi="Arial" w:cs="Arial"/>
                <w:color w:val="222222"/>
                <w:shd w:val="clear" w:color="auto" w:fill="FFFFFF"/>
              </w:rPr>
              <w:t>ammend</w:t>
            </w:r>
            <w:proofErr w:type="spellEnd"/>
            <w:r w:rsidRPr="00342406">
              <w:rPr>
                <w:rFonts w:ascii="Arial" w:hAnsi="Arial" w:cs="Arial"/>
                <w:color w:val="222222"/>
                <w:shd w:val="clear" w:color="auto" w:fill="FFFFFF"/>
              </w:rPr>
              <w:t xml:space="preserve"> it, it</w:t>
            </w:r>
            <w:r w:rsidRPr="00342406">
              <w:rPr>
                <w:rFonts w:ascii="Arial" w:hAnsi="Arial" w:cs="Arial"/>
                <w:color w:val="222222"/>
              </w:rPr>
              <w:br/>
            </w:r>
            <w:r w:rsidRPr="00342406">
              <w:rPr>
                <w:rFonts w:ascii="Arial" w:hAnsi="Arial" w:cs="Arial"/>
                <w:color w:val="222222"/>
                <w:shd w:val="clear" w:color="auto" w:fill="FFFFFF"/>
              </w:rPr>
              <w:t xml:space="preserve">would be very attractive. </w:t>
            </w:r>
            <w:proofErr w:type="gramStart"/>
            <w:r w:rsidRPr="00342406">
              <w:rPr>
                <w:rFonts w:ascii="Arial" w:hAnsi="Arial" w:cs="Arial"/>
                <w:color w:val="222222"/>
                <w:shd w:val="clear" w:color="auto" w:fill="FFFFFF"/>
              </w:rPr>
              <w:t>Example;</w:t>
            </w:r>
            <w:proofErr w:type="gramEnd"/>
          </w:p>
        </w:tc>
        <w:tc>
          <w:tcPr>
            <w:tcW w:w="4675" w:type="dxa"/>
          </w:tcPr>
          <w:p w14:paraId="4F7ED793" w14:textId="65E56C94" w:rsidR="00342406" w:rsidRDefault="00342406">
            <w:r>
              <w:t xml:space="preserve">Title </w:t>
            </w:r>
            <w:proofErr w:type="gramStart"/>
            <w:r>
              <w:t>was changed</w:t>
            </w:r>
            <w:proofErr w:type="gramEnd"/>
            <w:r>
              <w:t xml:space="preserve"> to suggested title 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Wartime Image and Healing Wounds in Peacetime from the Eyes of the Maritime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Police Officers: The Studies of Zamboanga City Armed Conflict</w:t>
            </w:r>
          </w:p>
        </w:tc>
      </w:tr>
      <w:tr w:rsidR="00342406" w14:paraId="4D9BA68B" w14:textId="77777777" w:rsidTr="00342406">
        <w:tc>
          <w:tcPr>
            <w:tcW w:w="4675" w:type="dxa"/>
          </w:tcPr>
          <w:p w14:paraId="1A93DE0E" w14:textId="4FD7A918" w:rsidR="00342406" w:rsidRDefault="00342406">
            <w:r>
              <w:t>Review comment from No. 1-10</w:t>
            </w:r>
          </w:p>
        </w:tc>
        <w:tc>
          <w:tcPr>
            <w:tcW w:w="4675" w:type="dxa"/>
          </w:tcPr>
          <w:p w14:paraId="35BA7808" w14:textId="488A4104" w:rsidR="00342406" w:rsidRDefault="00342406">
            <w:r>
              <w:t xml:space="preserve">The result of the review shows only comments and feedback from the reviewer. </w:t>
            </w:r>
          </w:p>
        </w:tc>
      </w:tr>
      <w:tr w:rsidR="00342406" w14:paraId="7F813032" w14:textId="77777777" w:rsidTr="00342406">
        <w:tc>
          <w:tcPr>
            <w:tcW w:w="4675" w:type="dxa"/>
          </w:tcPr>
          <w:p w14:paraId="675101F4" w14:textId="5E7F9FF7" w:rsidR="00342406" w:rsidRDefault="00342406"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No. 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11. Comments for the editor (not visible to authors).:</w:t>
            </w:r>
            <w:r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        If author change the title of manuscript and correct its word use in</w:t>
            </w:r>
            <w:r>
              <w:rPr>
                <w:rFonts w:ascii="Arial" w:hAnsi="Arial" w:cs="Arial"/>
                <w:color w:val="222222"/>
              </w:rPr>
              <w:br/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Inroduction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section (change the people's lives to people's life), then this</w:t>
            </w:r>
            <w:r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manuscript is highly recommended to </w:t>
            </w:r>
            <w:proofErr w:type="gramStart"/>
            <w:r>
              <w:rPr>
                <w:rFonts w:ascii="Arial" w:hAnsi="Arial" w:cs="Arial"/>
                <w:color w:val="222222"/>
                <w:shd w:val="clear" w:color="auto" w:fill="FFFFFF"/>
              </w:rPr>
              <w:t>be published</w:t>
            </w:r>
            <w:proofErr w:type="gramEnd"/>
            <w:r>
              <w:rPr>
                <w:rFonts w:ascii="Arial" w:hAnsi="Arial" w:cs="Arial"/>
                <w:color w:val="222222"/>
                <w:shd w:val="clear" w:color="auto" w:fill="FFFFFF"/>
              </w:rPr>
              <w:t>.</w:t>
            </w:r>
          </w:p>
        </w:tc>
        <w:tc>
          <w:tcPr>
            <w:tcW w:w="4675" w:type="dxa"/>
          </w:tcPr>
          <w:p w14:paraId="29C4D737" w14:textId="1383A22F" w:rsidR="00342406" w:rsidRDefault="00342406">
            <w:r>
              <w:t xml:space="preserve">There were three (3) 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people's lives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seen and the authors replace it with people’s life.</w:t>
            </w:r>
          </w:p>
        </w:tc>
      </w:tr>
    </w:tbl>
    <w:p w14:paraId="4072C12C" w14:textId="77777777" w:rsidR="00342406" w:rsidRDefault="00342406"/>
    <w:p w14:paraId="3D2E9C4F" w14:textId="77777777" w:rsidR="00CC2263" w:rsidRDefault="00CC2263"/>
    <w:p w14:paraId="7068F50F" w14:textId="77777777" w:rsidR="00CC2263" w:rsidRDefault="00CC2263"/>
    <w:p w14:paraId="390BE9C3" w14:textId="77777777" w:rsidR="00CC2263" w:rsidRDefault="00CC22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C2263" w14:paraId="58EC9385" w14:textId="77777777" w:rsidTr="002245D7">
        <w:tc>
          <w:tcPr>
            <w:tcW w:w="4675" w:type="dxa"/>
          </w:tcPr>
          <w:p w14:paraId="1F1260DC" w14:textId="303BFD94" w:rsidR="00CC2263" w:rsidRDefault="00CC2263" w:rsidP="002245D7">
            <w:r>
              <w:rPr>
                <w:rFonts w:ascii="Arial" w:hAnsi="Arial" w:cs="Arial"/>
                <w:color w:val="222222"/>
                <w:shd w:val="clear" w:color="auto" w:fill="FFFFFF"/>
              </w:rPr>
              <w:t>Reviewer B:</w:t>
            </w:r>
          </w:p>
        </w:tc>
        <w:tc>
          <w:tcPr>
            <w:tcW w:w="4675" w:type="dxa"/>
          </w:tcPr>
          <w:p w14:paraId="1F1A8EFF" w14:textId="0A6C68FC" w:rsidR="00CC2263" w:rsidRDefault="00114B7F" w:rsidP="002245D7">
            <w:r>
              <w:t>Authors Action</w:t>
            </w:r>
          </w:p>
        </w:tc>
      </w:tr>
      <w:tr w:rsidR="00CC2263" w14:paraId="20FE88AF" w14:textId="77777777" w:rsidTr="002245D7">
        <w:tc>
          <w:tcPr>
            <w:tcW w:w="4675" w:type="dxa"/>
          </w:tcPr>
          <w:p w14:paraId="06E428B7" w14:textId="6CA42F07" w:rsidR="00CC2263" w:rsidRDefault="00114B7F" w:rsidP="002245D7">
            <w:r>
              <w:t xml:space="preserve">Review result from No. 1 to No. </w:t>
            </w:r>
            <w:r w:rsidR="00C32A15">
              <w:t>8</w:t>
            </w:r>
          </w:p>
        </w:tc>
        <w:tc>
          <w:tcPr>
            <w:tcW w:w="4675" w:type="dxa"/>
          </w:tcPr>
          <w:p w14:paraId="79FAAE52" w14:textId="0F4C3DA9" w:rsidR="00CC2263" w:rsidRDefault="00114B7F" w:rsidP="002245D7">
            <w:r>
              <w:t xml:space="preserve">In the review result only feedback and comments </w:t>
            </w:r>
            <w:proofErr w:type="gramStart"/>
            <w:r>
              <w:t>provided</w:t>
            </w:r>
            <w:proofErr w:type="gramEnd"/>
            <w:r>
              <w:t xml:space="preserve">. No </w:t>
            </w:r>
            <w:r w:rsidR="009E6342">
              <w:t xml:space="preserve">suggested revisions from the reviewer. </w:t>
            </w:r>
          </w:p>
        </w:tc>
      </w:tr>
      <w:tr w:rsidR="00CC2263" w14:paraId="2258ECFA" w14:textId="77777777" w:rsidTr="002245D7">
        <w:tc>
          <w:tcPr>
            <w:tcW w:w="4675" w:type="dxa"/>
          </w:tcPr>
          <w:p w14:paraId="5BDD4060" w14:textId="77C02AEE" w:rsidR="00C32A15" w:rsidRDefault="00C32A15" w:rsidP="002245D7">
            <w:r>
              <w:t xml:space="preserve">No. </w:t>
            </w:r>
            <w:r w:rsidR="00B1069C">
              <w:t>9</w:t>
            </w:r>
          </w:p>
          <w:p w14:paraId="5FCE7604" w14:textId="6F6DA198" w:rsidR="00CC2263" w:rsidRDefault="00C32A15" w:rsidP="002245D7">
            <w:r>
              <w:t xml:space="preserve"> 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Relevant and important references have been cited.:</w:t>
            </w:r>
            <w:r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        Yes</w:t>
            </w:r>
            <w:r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Please include detail of comments here:</w:t>
            </w:r>
            <w:r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:</w:t>
            </w:r>
            <w:r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        </w:t>
            </w:r>
            <w:proofErr w:type="gramStart"/>
            <w:r>
              <w:rPr>
                <w:rFonts w:ascii="Arial" w:hAnsi="Arial" w:cs="Arial"/>
                <w:color w:val="222222"/>
                <w:shd w:val="clear" w:color="auto" w:fill="FFFFFF"/>
              </w:rPr>
              <w:t>Good, but</w:t>
            </w:r>
            <w:proofErr w:type="gram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need more past studies 2021-2023.</w:t>
            </w:r>
          </w:p>
        </w:tc>
        <w:tc>
          <w:tcPr>
            <w:tcW w:w="4675" w:type="dxa"/>
          </w:tcPr>
          <w:p w14:paraId="0E926C7F" w14:textId="1C9BB67B" w:rsidR="00CC2263" w:rsidRDefault="00C32A15" w:rsidP="002245D7">
            <w:r>
              <w:t xml:space="preserve">The author </w:t>
            </w:r>
            <w:proofErr w:type="gramStart"/>
            <w:r>
              <w:t>provided</w:t>
            </w:r>
            <w:proofErr w:type="gramEnd"/>
            <w:r>
              <w:t xml:space="preserve"> additional source from the year suggested.</w:t>
            </w:r>
          </w:p>
        </w:tc>
      </w:tr>
      <w:tr w:rsidR="00CC2263" w14:paraId="216F3CE0" w14:textId="77777777" w:rsidTr="002245D7">
        <w:tc>
          <w:tcPr>
            <w:tcW w:w="4675" w:type="dxa"/>
          </w:tcPr>
          <w:p w14:paraId="7F5CD131" w14:textId="224EC232" w:rsidR="00B1069C" w:rsidRDefault="00B1069C" w:rsidP="002245D7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No. 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10. </w:t>
            </w:r>
          </w:p>
          <w:p w14:paraId="4887E612" w14:textId="754BFE04" w:rsidR="00CC2263" w:rsidRDefault="00B1069C" w:rsidP="002245D7">
            <w:r>
              <w:rPr>
                <w:rFonts w:ascii="Arial" w:hAnsi="Arial" w:cs="Arial"/>
                <w:color w:val="222222"/>
                <w:shd w:val="clear" w:color="auto" w:fill="FFFFFF"/>
              </w:rPr>
              <w:t>Comments for the author.:</w:t>
            </w:r>
            <w:r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        This article is overall good but needs improvement on </w:t>
            </w:r>
            <w:proofErr w:type="gramStart"/>
            <w:r>
              <w:rPr>
                <w:rFonts w:ascii="Arial" w:hAnsi="Arial" w:cs="Arial"/>
                <w:color w:val="222222"/>
                <w:shd w:val="clear" w:color="auto" w:fill="FFFFFF"/>
              </w:rPr>
              <w:t>previous</w:t>
            </w:r>
            <w:proofErr w:type="gram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studies and</w:t>
            </w:r>
            <w:r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conclusions</w:t>
            </w:r>
          </w:p>
        </w:tc>
        <w:tc>
          <w:tcPr>
            <w:tcW w:w="4675" w:type="dxa"/>
          </w:tcPr>
          <w:p w14:paraId="0772E1F7" w14:textId="77777777" w:rsidR="00CC2263" w:rsidRDefault="00A373EB" w:rsidP="002245D7">
            <w:r>
              <w:t>Complied</w:t>
            </w:r>
          </w:p>
          <w:p w14:paraId="64A6B20C" w14:textId="77777777" w:rsidR="00FE41C3" w:rsidRDefault="00FE41C3" w:rsidP="002245D7"/>
          <w:p w14:paraId="209223AC" w14:textId="53515D33" w:rsidR="00FE41C3" w:rsidRDefault="00FE41C3" w:rsidP="002245D7">
            <w:r>
              <w:t>Added several sources from 2021 to 2023.</w:t>
            </w:r>
          </w:p>
        </w:tc>
      </w:tr>
      <w:tr w:rsidR="00CC2263" w14:paraId="4AC130A5" w14:textId="77777777" w:rsidTr="002245D7">
        <w:tc>
          <w:tcPr>
            <w:tcW w:w="4675" w:type="dxa"/>
          </w:tcPr>
          <w:p w14:paraId="6DAC294E" w14:textId="77777777" w:rsidR="008655BA" w:rsidRDefault="008655BA" w:rsidP="008655BA">
            <w:pPr>
              <w:spacing w:after="0" w:line="240" w:lineRule="auto"/>
            </w:pPr>
            <w:r>
              <w:t>(</w:t>
            </w:r>
            <w:proofErr w:type="gramStart"/>
            <w:r>
              <w:t>please</w:t>
            </w:r>
            <w:proofErr w:type="gramEnd"/>
            <w:r>
              <w:t xml:space="preserve"> include the implications of this</w:t>
            </w:r>
          </w:p>
          <w:p w14:paraId="00B98AD4" w14:textId="77777777" w:rsidR="008655BA" w:rsidRDefault="008655BA" w:rsidP="008655BA">
            <w:pPr>
              <w:spacing w:after="0" w:line="240" w:lineRule="auto"/>
            </w:pPr>
            <w:r>
              <w:t>writing on the knowledge of development of</w:t>
            </w:r>
          </w:p>
          <w:p w14:paraId="437F2A7A" w14:textId="06B23F9B" w:rsidR="00CC2263" w:rsidRDefault="008655BA" w:rsidP="008655BA">
            <w:r>
              <w:t>this research and your country</w:t>
            </w:r>
            <w:r>
              <w:t xml:space="preserve">’ </w:t>
            </w:r>
            <w:r>
              <w:t>s policy)</w:t>
            </w:r>
          </w:p>
        </w:tc>
        <w:tc>
          <w:tcPr>
            <w:tcW w:w="4675" w:type="dxa"/>
          </w:tcPr>
          <w:p w14:paraId="008D60A4" w14:textId="6C2C017F" w:rsidR="00CC2263" w:rsidRDefault="008655BA" w:rsidP="002245D7">
            <w:r>
              <w:t xml:space="preserve">Recommendation </w:t>
            </w:r>
            <w:proofErr w:type="gramStart"/>
            <w:r>
              <w:t>was added</w:t>
            </w:r>
            <w:proofErr w:type="gramEnd"/>
          </w:p>
        </w:tc>
      </w:tr>
      <w:tr w:rsidR="00CC2263" w14:paraId="32DFD531" w14:textId="77777777" w:rsidTr="002245D7">
        <w:tc>
          <w:tcPr>
            <w:tcW w:w="4675" w:type="dxa"/>
          </w:tcPr>
          <w:p w14:paraId="70740534" w14:textId="77777777" w:rsidR="00CC2263" w:rsidRDefault="00CC2263" w:rsidP="002245D7"/>
        </w:tc>
        <w:tc>
          <w:tcPr>
            <w:tcW w:w="4675" w:type="dxa"/>
          </w:tcPr>
          <w:p w14:paraId="2DF88A56" w14:textId="77777777" w:rsidR="00CC2263" w:rsidRDefault="00CC2263" w:rsidP="002245D7"/>
        </w:tc>
      </w:tr>
      <w:tr w:rsidR="00CC2263" w14:paraId="61CAA43E" w14:textId="77777777" w:rsidTr="002245D7">
        <w:tc>
          <w:tcPr>
            <w:tcW w:w="4675" w:type="dxa"/>
          </w:tcPr>
          <w:p w14:paraId="50028B5F" w14:textId="77777777" w:rsidR="00CC2263" w:rsidRDefault="00CC2263" w:rsidP="002245D7"/>
        </w:tc>
        <w:tc>
          <w:tcPr>
            <w:tcW w:w="4675" w:type="dxa"/>
          </w:tcPr>
          <w:p w14:paraId="0CA99BCC" w14:textId="77777777" w:rsidR="00CC2263" w:rsidRDefault="00CC2263" w:rsidP="002245D7"/>
        </w:tc>
      </w:tr>
      <w:tr w:rsidR="00CC2263" w14:paraId="3426CCE9" w14:textId="77777777" w:rsidTr="002245D7">
        <w:tc>
          <w:tcPr>
            <w:tcW w:w="4675" w:type="dxa"/>
          </w:tcPr>
          <w:p w14:paraId="360BD523" w14:textId="77777777" w:rsidR="00CC2263" w:rsidRDefault="00CC2263" w:rsidP="002245D7"/>
        </w:tc>
        <w:tc>
          <w:tcPr>
            <w:tcW w:w="4675" w:type="dxa"/>
          </w:tcPr>
          <w:p w14:paraId="7EFC67CB" w14:textId="77777777" w:rsidR="00CC2263" w:rsidRDefault="00CC2263" w:rsidP="002245D7"/>
        </w:tc>
      </w:tr>
      <w:tr w:rsidR="00CC2263" w14:paraId="757AB510" w14:textId="77777777" w:rsidTr="002245D7">
        <w:tc>
          <w:tcPr>
            <w:tcW w:w="4675" w:type="dxa"/>
          </w:tcPr>
          <w:p w14:paraId="4F8FCB5A" w14:textId="77777777" w:rsidR="00CC2263" w:rsidRDefault="00CC2263" w:rsidP="002245D7"/>
        </w:tc>
        <w:tc>
          <w:tcPr>
            <w:tcW w:w="4675" w:type="dxa"/>
          </w:tcPr>
          <w:p w14:paraId="5A792B30" w14:textId="77777777" w:rsidR="00CC2263" w:rsidRDefault="00CC2263" w:rsidP="002245D7"/>
        </w:tc>
      </w:tr>
      <w:tr w:rsidR="00CC2263" w14:paraId="7E11E3FF" w14:textId="77777777" w:rsidTr="002245D7">
        <w:tc>
          <w:tcPr>
            <w:tcW w:w="4675" w:type="dxa"/>
          </w:tcPr>
          <w:p w14:paraId="7F8124D7" w14:textId="77777777" w:rsidR="00CC2263" w:rsidRDefault="00CC2263" w:rsidP="002245D7"/>
        </w:tc>
        <w:tc>
          <w:tcPr>
            <w:tcW w:w="4675" w:type="dxa"/>
          </w:tcPr>
          <w:p w14:paraId="186F3A07" w14:textId="77777777" w:rsidR="00CC2263" w:rsidRDefault="00CC2263" w:rsidP="002245D7"/>
        </w:tc>
      </w:tr>
      <w:tr w:rsidR="00CC2263" w14:paraId="264A2E1B" w14:textId="77777777" w:rsidTr="002245D7">
        <w:tc>
          <w:tcPr>
            <w:tcW w:w="4675" w:type="dxa"/>
          </w:tcPr>
          <w:p w14:paraId="0F64BC74" w14:textId="77777777" w:rsidR="00CC2263" w:rsidRDefault="00CC2263" w:rsidP="002245D7"/>
        </w:tc>
        <w:tc>
          <w:tcPr>
            <w:tcW w:w="4675" w:type="dxa"/>
          </w:tcPr>
          <w:p w14:paraId="269E69B6" w14:textId="77777777" w:rsidR="00CC2263" w:rsidRDefault="00CC2263" w:rsidP="002245D7"/>
        </w:tc>
      </w:tr>
      <w:tr w:rsidR="00CC2263" w14:paraId="7F836E8A" w14:textId="77777777" w:rsidTr="002245D7">
        <w:tc>
          <w:tcPr>
            <w:tcW w:w="4675" w:type="dxa"/>
          </w:tcPr>
          <w:p w14:paraId="06D78420" w14:textId="77777777" w:rsidR="00CC2263" w:rsidRDefault="00CC2263" w:rsidP="002245D7"/>
        </w:tc>
        <w:tc>
          <w:tcPr>
            <w:tcW w:w="4675" w:type="dxa"/>
          </w:tcPr>
          <w:p w14:paraId="14F46996" w14:textId="77777777" w:rsidR="00CC2263" w:rsidRDefault="00CC2263" w:rsidP="002245D7"/>
        </w:tc>
      </w:tr>
      <w:tr w:rsidR="00CC2263" w14:paraId="2CB0A4E1" w14:textId="77777777" w:rsidTr="002245D7">
        <w:tc>
          <w:tcPr>
            <w:tcW w:w="4675" w:type="dxa"/>
          </w:tcPr>
          <w:p w14:paraId="7034962C" w14:textId="77777777" w:rsidR="00CC2263" w:rsidRDefault="00CC2263" w:rsidP="002245D7"/>
        </w:tc>
        <w:tc>
          <w:tcPr>
            <w:tcW w:w="4675" w:type="dxa"/>
          </w:tcPr>
          <w:p w14:paraId="2C720182" w14:textId="77777777" w:rsidR="00CC2263" w:rsidRDefault="00CC2263" w:rsidP="002245D7"/>
        </w:tc>
      </w:tr>
      <w:tr w:rsidR="00CC2263" w14:paraId="0C49DA40" w14:textId="77777777" w:rsidTr="002245D7">
        <w:tc>
          <w:tcPr>
            <w:tcW w:w="4675" w:type="dxa"/>
          </w:tcPr>
          <w:p w14:paraId="0FB21E9D" w14:textId="77777777" w:rsidR="00CC2263" w:rsidRDefault="00CC2263" w:rsidP="002245D7"/>
        </w:tc>
        <w:tc>
          <w:tcPr>
            <w:tcW w:w="4675" w:type="dxa"/>
          </w:tcPr>
          <w:p w14:paraId="3F4D1C77" w14:textId="77777777" w:rsidR="00CC2263" w:rsidRDefault="00CC2263" w:rsidP="002245D7"/>
        </w:tc>
      </w:tr>
      <w:tr w:rsidR="00CC2263" w14:paraId="0A5320BA" w14:textId="77777777" w:rsidTr="002245D7">
        <w:tc>
          <w:tcPr>
            <w:tcW w:w="4675" w:type="dxa"/>
          </w:tcPr>
          <w:p w14:paraId="084674A3" w14:textId="77777777" w:rsidR="00CC2263" w:rsidRDefault="00CC2263" w:rsidP="002245D7"/>
        </w:tc>
        <w:tc>
          <w:tcPr>
            <w:tcW w:w="4675" w:type="dxa"/>
          </w:tcPr>
          <w:p w14:paraId="11F54B36" w14:textId="77777777" w:rsidR="00CC2263" w:rsidRDefault="00CC2263" w:rsidP="002245D7"/>
        </w:tc>
      </w:tr>
      <w:tr w:rsidR="00CC2263" w14:paraId="3F7DCB4E" w14:textId="77777777" w:rsidTr="002245D7">
        <w:tc>
          <w:tcPr>
            <w:tcW w:w="4675" w:type="dxa"/>
          </w:tcPr>
          <w:p w14:paraId="321B2556" w14:textId="77777777" w:rsidR="00CC2263" w:rsidRDefault="00CC2263" w:rsidP="002245D7"/>
        </w:tc>
        <w:tc>
          <w:tcPr>
            <w:tcW w:w="4675" w:type="dxa"/>
          </w:tcPr>
          <w:p w14:paraId="56741CB2" w14:textId="77777777" w:rsidR="00CC2263" w:rsidRDefault="00CC2263" w:rsidP="002245D7"/>
        </w:tc>
      </w:tr>
      <w:tr w:rsidR="00CC2263" w14:paraId="3715333C" w14:textId="77777777" w:rsidTr="002245D7">
        <w:tc>
          <w:tcPr>
            <w:tcW w:w="4675" w:type="dxa"/>
          </w:tcPr>
          <w:p w14:paraId="57ED45BA" w14:textId="77777777" w:rsidR="00CC2263" w:rsidRDefault="00CC2263" w:rsidP="002245D7"/>
        </w:tc>
        <w:tc>
          <w:tcPr>
            <w:tcW w:w="4675" w:type="dxa"/>
          </w:tcPr>
          <w:p w14:paraId="4498DAF8" w14:textId="77777777" w:rsidR="00CC2263" w:rsidRDefault="00CC2263" w:rsidP="002245D7"/>
        </w:tc>
      </w:tr>
      <w:tr w:rsidR="00CC2263" w14:paraId="2CFBB9F8" w14:textId="77777777" w:rsidTr="002245D7">
        <w:tc>
          <w:tcPr>
            <w:tcW w:w="4675" w:type="dxa"/>
          </w:tcPr>
          <w:p w14:paraId="435B6827" w14:textId="77777777" w:rsidR="00CC2263" w:rsidRDefault="00CC2263" w:rsidP="002245D7"/>
        </w:tc>
        <w:tc>
          <w:tcPr>
            <w:tcW w:w="4675" w:type="dxa"/>
          </w:tcPr>
          <w:p w14:paraId="24B77477" w14:textId="77777777" w:rsidR="00CC2263" w:rsidRDefault="00CC2263" w:rsidP="002245D7"/>
        </w:tc>
      </w:tr>
      <w:tr w:rsidR="00CC2263" w14:paraId="72F77706" w14:textId="77777777" w:rsidTr="002245D7">
        <w:tc>
          <w:tcPr>
            <w:tcW w:w="4675" w:type="dxa"/>
          </w:tcPr>
          <w:p w14:paraId="501A3689" w14:textId="77777777" w:rsidR="00CC2263" w:rsidRDefault="00CC2263" w:rsidP="002245D7"/>
        </w:tc>
        <w:tc>
          <w:tcPr>
            <w:tcW w:w="4675" w:type="dxa"/>
          </w:tcPr>
          <w:p w14:paraId="18AAFEA3" w14:textId="77777777" w:rsidR="00CC2263" w:rsidRDefault="00CC2263" w:rsidP="002245D7"/>
        </w:tc>
      </w:tr>
      <w:tr w:rsidR="00CC2263" w14:paraId="1C1BD143" w14:textId="77777777" w:rsidTr="002245D7">
        <w:tc>
          <w:tcPr>
            <w:tcW w:w="4675" w:type="dxa"/>
          </w:tcPr>
          <w:p w14:paraId="1A9E09C8" w14:textId="77777777" w:rsidR="00CC2263" w:rsidRDefault="00CC2263" w:rsidP="002245D7"/>
        </w:tc>
        <w:tc>
          <w:tcPr>
            <w:tcW w:w="4675" w:type="dxa"/>
          </w:tcPr>
          <w:p w14:paraId="3BEA0703" w14:textId="77777777" w:rsidR="00CC2263" w:rsidRDefault="00CC2263" w:rsidP="002245D7"/>
        </w:tc>
      </w:tr>
      <w:tr w:rsidR="00CC2263" w14:paraId="1F0C8134" w14:textId="77777777" w:rsidTr="002245D7">
        <w:tc>
          <w:tcPr>
            <w:tcW w:w="4675" w:type="dxa"/>
          </w:tcPr>
          <w:p w14:paraId="7237C2A4" w14:textId="77777777" w:rsidR="00CC2263" w:rsidRDefault="00CC2263" w:rsidP="002245D7"/>
        </w:tc>
        <w:tc>
          <w:tcPr>
            <w:tcW w:w="4675" w:type="dxa"/>
          </w:tcPr>
          <w:p w14:paraId="6032FC78" w14:textId="77777777" w:rsidR="00CC2263" w:rsidRDefault="00CC2263" w:rsidP="002245D7"/>
        </w:tc>
      </w:tr>
    </w:tbl>
    <w:p w14:paraId="26156D64" w14:textId="77777777" w:rsidR="00CC2263" w:rsidRDefault="00CC2263"/>
    <w:sectPr w:rsidR="00CC22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8D6AF7"/>
    <w:multiLevelType w:val="hybridMultilevel"/>
    <w:tmpl w:val="05CCB7C6"/>
    <w:lvl w:ilvl="0" w:tplc="C9B00A0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18312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jQ0Mzc2MjI2NTVU0lEKTi0uzszPAykwrAUALVksISwAAAA="/>
  </w:docVars>
  <w:rsids>
    <w:rsidRoot w:val="00342406"/>
    <w:rsid w:val="00114B7F"/>
    <w:rsid w:val="003270DD"/>
    <w:rsid w:val="00342406"/>
    <w:rsid w:val="008655BA"/>
    <w:rsid w:val="00953FC1"/>
    <w:rsid w:val="009E6342"/>
    <w:rsid w:val="00A373EB"/>
    <w:rsid w:val="00B1069C"/>
    <w:rsid w:val="00C32A15"/>
    <w:rsid w:val="00CC2263"/>
    <w:rsid w:val="00FE4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A2031"/>
  <w15:chartTrackingRefBased/>
  <w15:docId w15:val="{7E74B61D-114E-41CC-98E5-B0C7D4DE3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24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24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353F613219DE4C893DCD990DC960C2" ma:contentTypeVersion="5" ma:contentTypeDescription="Create a new document." ma:contentTypeScope="" ma:versionID="bcdca6cc0000954b23a8fc5c8fe6f7f7">
  <xsd:schema xmlns:xsd="http://www.w3.org/2001/XMLSchema" xmlns:xs="http://www.w3.org/2001/XMLSchema" xmlns:p="http://schemas.microsoft.com/office/2006/metadata/properties" xmlns:ns3="c7399413-a9f7-4176-bf57-9b96893846ca" targetNamespace="http://schemas.microsoft.com/office/2006/metadata/properties" ma:root="true" ma:fieldsID="c9dae25637b95975f1b6af6e3bab6cb0" ns3:_="">
    <xsd:import namespace="c7399413-a9f7-4176-bf57-9b96893846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399413-a9f7-4176-bf57-9b96893846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10CFF7-31E3-439C-A3D3-EC7AADCBBB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399413-a9f7-4176-bf57-9b96893846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A442C1-34B8-41EA-98FA-C933041B76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F4197D-D2CE-4784-B750-7189550BF667}">
  <ds:schemaRefs>
    <ds:schemaRef ds:uri="http://schemas.microsoft.com/office/infopath/2007/PartnerControls"/>
    <ds:schemaRef ds:uri="http://purl.org/dc/elements/1.1/"/>
    <ds:schemaRef ds:uri="http://purl.org/dc/dcmitype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c7399413-a9f7-4176-bf57-9b96893846ca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6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7573</dc:creator>
  <cp:keywords/>
  <dc:description/>
  <cp:lastModifiedBy>7573</cp:lastModifiedBy>
  <cp:revision>2</cp:revision>
  <dcterms:created xsi:type="dcterms:W3CDTF">2023-09-10T13:49:00Z</dcterms:created>
  <dcterms:modified xsi:type="dcterms:W3CDTF">2023-09-10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353F613219DE4C893DCD990DC960C2</vt:lpwstr>
  </property>
</Properties>
</file>